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07</w:t>
      </w:r>
      <w:r>
        <w:t xml:space="preserve"> </w:t>
      </w:r>
      <w:r>
        <w:t xml:space="preserve">15:08:4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7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20210107_150840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20210107_150840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20210107_150840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20210107_150840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20210107_150840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07T15:08:40Z</dcterms:created>
  <dcterms:modified xsi:type="dcterms:W3CDTF">2021-01-07T15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7 15:08:40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